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7A69B" w14:textId="77777777" w:rsidR="00F86C0E" w:rsidRDefault="00F86C0E" w:rsidP="00F86C0E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42BF2B27" w14:textId="77777777" w:rsidR="00F86C0E" w:rsidRDefault="00F86C0E" w:rsidP="00F86C0E"/>
    <w:p w14:paraId="3AE73C67" w14:textId="77777777" w:rsidR="00F86C0E" w:rsidRDefault="00F86C0E" w:rsidP="00F86C0E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54050EF6" w14:textId="77777777" w:rsidR="00F86C0E" w:rsidRDefault="00F86C0E" w:rsidP="00F86C0E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611BE183" w14:textId="2FA202DA" w:rsidR="00F86C0E" w:rsidRDefault="00F86C0E" w:rsidP="00F86C0E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 xml:space="preserve">: </w:t>
      </w:r>
      <w:r w:rsidR="00B025FB">
        <w:rPr>
          <w:lang w:val="en-ID"/>
        </w:rPr>
        <w:t>Struktur Kontrol</w:t>
      </w:r>
      <w:r>
        <w:rPr>
          <w:lang w:val="en-ID"/>
        </w:rPr>
        <w:t xml:space="preserve"> </w:t>
      </w:r>
    </w:p>
    <w:p w14:paraId="05A738E2" w14:textId="77777777" w:rsidR="00F86C0E" w:rsidRDefault="00F86C0E" w:rsidP="00F86C0E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7B3DE4DB" w14:textId="5A5817C4" w:rsidR="00F86C0E" w:rsidRDefault="00F86C0E" w:rsidP="00F86C0E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B025FB">
        <w:rPr>
          <w:lang w:val="en-ID"/>
        </w:rPr>
        <w:t>serangkaian langkah-langkah</w:t>
      </w:r>
      <w:r>
        <w:rPr>
          <w:lang w:val="en-ID"/>
        </w:rPr>
        <w:t xml:space="preserve"> praktikum, peserta didik mampu </w:t>
      </w:r>
      <w:r w:rsidR="00B025FB">
        <w:rPr>
          <w:lang w:val="en-ID"/>
        </w:rPr>
        <w:t>mengidentifikasi sintaks dan memahami kegunaan dari struktur kontrol percabangan IF</w:t>
      </w:r>
    </w:p>
    <w:p w14:paraId="10818C97" w14:textId="0A84963B" w:rsidR="00E11738" w:rsidRPr="00A121A4" w:rsidRDefault="00B025FB" w:rsidP="00A121A4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-langkah praktikum, peserta didik mampu mengidentifikasi sintaks dan memahami kegunaan dari struktur kontrol pe</w:t>
      </w:r>
      <w:r>
        <w:rPr>
          <w:lang w:val="en-ID"/>
        </w:rPr>
        <w:t>rulangan while</w:t>
      </w:r>
      <w:r w:rsidR="003022A9">
        <w:rPr>
          <w:lang w:val="en-ID"/>
        </w:rPr>
        <w:t>,</w:t>
      </w:r>
      <w:r>
        <w:rPr>
          <w:lang w:val="en-ID"/>
        </w:rPr>
        <w:t xml:space="preserve"> do </w:t>
      </w:r>
      <w:r w:rsidR="003022A9">
        <w:rPr>
          <w:lang w:val="en-ID"/>
        </w:rPr>
        <w:t xml:space="preserve">– </w:t>
      </w:r>
      <w:r>
        <w:rPr>
          <w:lang w:val="en-ID"/>
        </w:rPr>
        <w:t>while</w:t>
      </w:r>
      <w:r w:rsidR="003022A9">
        <w:rPr>
          <w:lang w:val="en-ID"/>
        </w:rPr>
        <w:t>,</w:t>
      </w:r>
      <w:r>
        <w:rPr>
          <w:lang w:val="en-ID"/>
        </w:rPr>
        <w:t xml:space="preserve"> </w:t>
      </w:r>
      <w:r w:rsidR="003022A9">
        <w:rPr>
          <w:lang w:val="en-ID"/>
        </w:rPr>
        <w:t xml:space="preserve">dan </w:t>
      </w:r>
      <w:r>
        <w:rPr>
          <w:lang w:val="en-ID"/>
        </w:rPr>
        <w:t xml:space="preserve">for. </w:t>
      </w:r>
    </w:p>
    <w:p w14:paraId="54FB270A" w14:textId="6DEB4DD6" w:rsidR="00A121A4" w:rsidRDefault="00A121A4" w:rsidP="00A121A4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77160493" w14:textId="564EB464" w:rsidR="00B025FB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Buatlah </w:t>
      </w:r>
      <w:bookmarkStart w:id="0" w:name="_GoBack"/>
      <w:bookmarkEnd w:id="0"/>
      <w:r>
        <w:rPr>
          <w:lang w:val="en-ID"/>
        </w:rPr>
        <w:t>project ‘StrukturKontrol’</w:t>
      </w:r>
    </w:p>
    <w:p w14:paraId="246B4B7A" w14:textId="22B7C64F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Buatlah package ‘mypackage’ di dalam project</w:t>
      </w:r>
    </w:p>
    <w:p w14:paraId="5947192D" w14:textId="6694565D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Buatlah class ‘MyClass’ dengan kode berikut ini</w:t>
      </w:r>
    </w:p>
    <w:p w14:paraId="63C20F0A" w14:textId="1BBE1441" w:rsidR="00D70072" w:rsidRDefault="00D70072" w:rsidP="00D70072">
      <w:pPr>
        <w:pStyle w:val="ListParagraph"/>
        <w:rPr>
          <w:lang w:val="en-ID"/>
        </w:rPr>
      </w:pPr>
    </w:p>
    <w:p w14:paraId="66F9A5AD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>public class MyClass {</w:t>
      </w:r>
    </w:p>
    <w:p w14:paraId="1255D450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1BEBB36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int a = 10;</w:t>
      </w:r>
    </w:p>
    <w:p w14:paraId="0D20B84C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if (a &gt; 20){</w:t>
      </w:r>
    </w:p>
    <w:p w14:paraId="3B4AFF7F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    System.out.println(a + " lebih besar dari 20");</w:t>
      </w:r>
    </w:p>
    <w:p w14:paraId="47388B56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}</w:t>
      </w:r>
    </w:p>
    <w:p w14:paraId="5F46357C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}</w:t>
      </w:r>
    </w:p>
    <w:p w14:paraId="661BC319" w14:textId="237ECEAF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>}</w:t>
      </w:r>
    </w:p>
    <w:p w14:paraId="32D11FCF" w14:textId="77777777" w:rsidR="00D70072" w:rsidRDefault="00D70072" w:rsidP="00D70072">
      <w:pPr>
        <w:pStyle w:val="ListParagraph"/>
        <w:rPr>
          <w:lang w:val="en-ID"/>
        </w:rPr>
      </w:pPr>
    </w:p>
    <w:p w14:paraId="57153C61" w14:textId="09C98B9D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class di atas, dan amati outputnya.</w:t>
      </w:r>
    </w:p>
    <w:p w14:paraId="1C298A5A" w14:textId="00AD4DE8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elaskan mengapa tidak keluar output apa-apa?</w:t>
      </w:r>
    </w:p>
    <w:p w14:paraId="13925B08" w14:textId="0731592F" w:rsidR="00D70072" w:rsidRPr="00935BA8" w:rsidRDefault="00D70072" w:rsidP="00D70072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1A85EFBD" w14:textId="1F4AE08E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lanjutnya modifikasilah ‘MyClass’ di atas menjadi seperti ini</w:t>
      </w:r>
    </w:p>
    <w:p w14:paraId="16957896" w14:textId="7F3FD387" w:rsidR="00D70072" w:rsidRDefault="00D70072" w:rsidP="00D70072">
      <w:pPr>
        <w:pStyle w:val="ListParagraph"/>
        <w:rPr>
          <w:lang w:val="en-ID"/>
        </w:rPr>
      </w:pPr>
    </w:p>
    <w:p w14:paraId="05F67335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>public class MyClass {</w:t>
      </w:r>
    </w:p>
    <w:p w14:paraId="5AAE7193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7147EC84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int a = 3;</w:t>
      </w:r>
    </w:p>
    <w:p w14:paraId="6F49752B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if (a &gt; 10){</w:t>
      </w:r>
    </w:p>
    <w:p w14:paraId="7020DE24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    System.out.println(a + " lebih besar dari 10");</w:t>
      </w:r>
    </w:p>
    <w:p w14:paraId="37F6FE18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} else {</w:t>
      </w:r>
    </w:p>
    <w:p w14:paraId="197EB1AB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    System.out.println(a + " tidak lebih besar dari 10");</w:t>
      </w:r>
    </w:p>
    <w:p w14:paraId="2C72A385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    }</w:t>
      </w:r>
    </w:p>
    <w:p w14:paraId="44F7FA36" w14:textId="77777777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 xml:space="preserve">    }</w:t>
      </w:r>
    </w:p>
    <w:p w14:paraId="4EA2D55B" w14:textId="7846BBBC" w:rsidR="00D70072" w:rsidRPr="00D70072" w:rsidRDefault="00D70072" w:rsidP="00D70072">
      <w:pPr>
        <w:pStyle w:val="ListParagraph"/>
        <w:rPr>
          <w:rFonts w:ascii="Courier New" w:hAnsi="Courier New" w:cs="Courier New"/>
          <w:lang w:val="en-ID"/>
        </w:rPr>
      </w:pPr>
      <w:r w:rsidRPr="00D70072">
        <w:rPr>
          <w:rFonts w:ascii="Courier New" w:hAnsi="Courier New" w:cs="Courier New"/>
          <w:lang w:val="en-ID"/>
        </w:rPr>
        <w:t>}</w:t>
      </w:r>
    </w:p>
    <w:p w14:paraId="45756E04" w14:textId="77777777" w:rsidR="00D70072" w:rsidRDefault="00D70072" w:rsidP="00D70072">
      <w:pPr>
        <w:pStyle w:val="ListParagraph"/>
        <w:rPr>
          <w:lang w:val="en-ID"/>
        </w:rPr>
      </w:pPr>
    </w:p>
    <w:p w14:paraId="13FDAFC6" w14:textId="78ABE61B" w:rsidR="00D70072" w:rsidRDefault="00D70072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 xml:space="preserve">Jalankan kembali class </w:t>
      </w:r>
      <w:r w:rsidR="000D2C36">
        <w:rPr>
          <w:lang w:val="en-ID"/>
        </w:rPr>
        <w:t>di atas, lalu amati outputnya!</w:t>
      </w:r>
    </w:p>
    <w:p w14:paraId="00A5EDBB" w14:textId="789DD601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engapa outputnya seperti itu?</w:t>
      </w:r>
    </w:p>
    <w:p w14:paraId="3A4573D7" w14:textId="77777777" w:rsidR="00935BA8" w:rsidRPr="00935BA8" w:rsidRDefault="00935BA8" w:rsidP="00935BA8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11EED103" w14:textId="11D51D89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lanjutnya modifikasi kembali ‘MyClass’ menjadi seperti ini</w:t>
      </w:r>
    </w:p>
    <w:p w14:paraId="37DAC226" w14:textId="5E56FA2E" w:rsidR="000D2C36" w:rsidRDefault="000D2C36" w:rsidP="000D2C36">
      <w:pPr>
        <w:pStyle w:val="ListParagraph"/>
        <w:rPr>
          <w:lang w:val="en-ID"/>
        </w:rPr>
      </w:pPr>
    </w:p>
    <w:p w14:paraId="062C9CF2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public class MyClass {</w:t>
      </w:r>
    </w:p>
    <w:p w14:paraId="788DAF13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6E8270D3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nt a = 4;</w:t>
      </w:r>
    </w:p>
    <w:p w14:paraId="1D2F317C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f (a &gt; 20){</w:t>
      </w:r>
    </w:p>
    <w:p w14:paraId="368A2C01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20");</w:t>
      </w:r>
    </w:p>
    <w:p w14:paraId="6DC6E08D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else if (a &gt; 10){</w:t>
      </w:r>
    </w:p>
    <w:p w14:paraId="01A1784A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10");</w:t>
      </w:r>
    </w:p>
    <w:p w14:paraId="2A905420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else if (a &gt; 5) {</w:t>
      </w:r>
    </w:p>
    <w:p w14:paraId="7DF80DAA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5");</w:t>
      </w:r>
    </w:p>
    <w:p w14:paraId="30312763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else {</w:t>
      </w:r>
    </w:p>
    <w:p w14:paraId="68C0BD21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kecil dari 5");</w:t>
      </w:r>
    </w:p>
    <w:p w14:paraId="452495B9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</w:t>
      </w:r>
    </w:p>
    <w:p w14:paraId="2790A1EA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}</w:t>
      </w:r>
    </w:p>
    <w:p w14:paraId="49C89066" w14:textId="72A06153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}</w:t>
      </w:r>
    </w:p>
    <w:p w14:paraId="14AC50CD" w14:textId="77777777" w:rsidR="000D2C36" w:rsidRDefault="000D2C36" w:rsidP="000D2C36">
      <w:pPr>
        <w:pStyle w:val="ListParagraph"/>
        <w:rPr>
          <w:lang w:val="en-ID"/>
        </w:rPr>
      </w:pPr>
    </w:p>
    <w:p w14:paraId="208058D5" w14:textId="76DCA490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‘MyClass’ dan amati outputnya. Mengapa outputnya bisa seperti itu?</w:t>
      </w:r>
    </w:p>
    <w:p w14:paraId="09A22991" w14:textId="2768B5A5" w:rsidR="000D2C36" w:rsidRDefault="000D2C36" w:rsidP="000D2C36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211F7318" w14:textId="4E8F19A3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odifikasi kembali class ‘MyClass’ menjadi</w:t>
      </w:r>
    </w:p>
    <w:p w14:paraId="62D76BB6" w14:textId="7D4C1BBA" w:rsidR="000D2C36" w:rsidRDefault="000D2C36" w:rsidP="000D2C36">
      <w:pPr>
        <w:pStyle w:val="ListParagraph"/>
        <w:rPr>
          <w:lang w:val="en-ID"/>
        </w:rPr>
      </w:pPr>
    </w:p>
    <w:p w14:paraId="67948E9A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public class MyClass {</w:t>
      </w:r>
    </w:p>
    <w:p w14:paraId="492FA2A8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437FD269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nt a = 30;</w:t>
      </w:r>
    </w:p>
    <w:p w14:paraId="19B7D5A5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f (a &gt; 20){</w:t>
      </w:r>
    </w:p>
    <w:p w14:paraId="3C8BEA11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20");</w:t>
      </w:r>
    </w:p>
    <w:p w14:paraId="5E9F60D2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else if (a &gt; 10){</w:t>
      </w:r>
    </w:p>
    <w:p w14:paraId="23523F8B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10");</w:t>
      </w:r>
    </w:p>
    <w:p w14:paraId="255C7683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else if (a &gt; 5) {</w:t>
      </w:r>
    </w:p>
    <w:p w14:paraId="673B5036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5");</w:t>
      </w:r>
    </w:p>
    <w:p w14:paraId="6981128A" w14:textId="750C59FB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</w:t>
      </w:r>
    </w:p>
    <w:p w14:paraId="4E3C191E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}</w:t>
      </w:r>
    </w:p>
    <w:p w14:paraId="6BD09D03" w14:textId="729C6259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}</w:t>
      </w:r>
    </w:p>
    <w:p w14:paraId="3A45AC11" w14:textId="77777777" w:rsidR="000D2C36" w:rsidRDefault="000D2C36" w:rsidP="000D2C36">
      <w:pPr>
        <w:pStyle w:val="ListParagraph"/>
        <w:rPr>
          <w:lang w:val="en-ID"/>
        </w:rPr>
      </w:pPr>
    </w:p>
    <w:p w14:paraId="31779564" w14:textId="0A8EF300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Jalankan kode di atas dan amati outputnya! Mengapa outputnya seperti itu?</w:t>
      </w:r>
    </w:p>
    <w:p w14:paraId="19127A9F" w14:textId="78F186A4" w:rsidR="000D2C36" w:rsidRDefault="00935BA8" w:rsidP="000D2C36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7874E1B2" w14:textId="25D87883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odifikasi kembali class ‘MyClass’ menjadi</w:t>
      </w:r>
    </w:p>
    <w:p w14:paraId="7C941274" w14:textId="300B2CDA" w:rsidR="000D2C36" w:rsidRDefault="000D2C36" w:rsidP="000D2C36">
      <w:pPr>
        <w:pStyle w:val="ListParagraph"/>
        <w:rPr>
          <w:lang w:val="en-ID"/>
        </w:rPr>
      </w:pPr>
    </w:p>
    <w:p w14:paraId="2B348555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public class MyClass {</w:t>
      </w:r>
    </w:p>
    <w:p w14:paraId="18EBD2E4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2A063378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lastRenderedPageBreak/>
        <w:t xml:space="preserve">        int a = 30;</w:t>
      </w:r>
    </w:p>
    <w:p w14:paraId="4AF156BD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f (a &gt; 20){</w:t>
      </w:r>
    </w:p>
    <w:p w14:paraId="279969D4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20");</w:t>
      </w:r>
    </w:p>
    <w:p w14:paraId="437DA356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</w:t>
      </w:r>
    </w:p>
    <w:p w14:paraId="45EFF25C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f (a &gt; 10){</w:t>
      </w:r>
    </w:p>
    <w:p w14:paraId="21317E47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10");</w:t>
      </w:r>
    </w:p>
    <w:p w14:paraId="02C62EE2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</w:t>
      </w:r>
    </w:p>
    <w:p w14:paraId="0801335A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if (a &gt; 5) {</w:t>
      </w:r>
    </w:p>
    <w:p w14:paraId="311BAD5C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    System.out.println(a + " lebih besar dari 5");</w:t>
      </w:r>
    </w:p>
    <w:p w14:paraId="0DD66C98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    } </w:t>
      </w:r>
    </w:p>
    <w:p w14:paraId="7610C710" w14:textId="77777777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 xml:space="preserve">    }</w:t>
      </w:r>
    </w:p>
    <w:p w14:paraId="37C46A1B" w14:textId="7CB1B013" w:rsidR="000D2C36" w:rsidRPr="000D2C36" w:rsidRDefault="000D2C36" w:rsidP="000D2C36">
      <w:pPr>
        <w:pStyle w:val="ListParagraph"/>
        <w:rPr>
          <w:rFonts w:ascii="Courier New" w:hAnsi="Courier New" w:cs="Courier New"/>
          <w:lang w:val="en-ID"/>
        </w:rPr>
      </w:pPr>
      <w:r w:rsidRPr="000D2C36">
        <w:rPr>
          <w:rFonts w:ascii="Courier New" w:hAnsi="Courier New" w:cs="Courier New"/>
          <w:lang w:val="en-ID"/>
        </w:rPr>
        <w:t>}</w:t>
      </w:r>
    </w:p>
    <w:p w14:paraId="05BFB03B" w14:textId="194E4368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kode di atas dengan kode sebelumnya! Apa perbedaannya?</w:t>
      </w:r>
    </w:p>
    <w:p w14:paraId="6A7CB89B" w14:textId="1F7176A1" w:rsidR="000D2C36" w:rsidRPr="00935BA8" w:rsidRDefault="000D2C36" w:rsidP="000D2C36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6165CBF4" w14:textId="7A6AE858" w:rsidR="000D2C36" w:rsidRDefault="000D2C36" w:rsidP="00D70072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lanjutnya jalankan kode di atas dan amati outputnya! Mengapa outputnya bisa seperti itu?</w:t>
      </w:r>
    </w:p>
    <w:p w14:paraId="726081CC" w14:textId="1E377409" w:rsidR="000D2C36" w:rsidRPr="00935BA8" w:rsidRDefault="000D2C36" w:rsidP="000D2C36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18CFE402" w14:textId="06D5202E" w:rsidR="000D2C36" w:rsidRDefault="000D2C36" w:rsidP="000D2C36">
      <w:pPr>
        <w:rPr>
          <w:lang w:val="en-ID"/>
        </w:rPr>
      </w:pPr>
      <w:r>
        <w:rPr>
          <w:lang w:val="en-ID"/>
        </w:rPr>
        <w:t>Berdasarkan serangkaian langkah di atas, coba simpulkan beberapa hal terkait perintah IF</w:t>
      </w:r>
      <w:r w:rsidR="00AD2265">
        <w:rPr>
          <w:lang w:val="en-ID"/>
        </w:rPr>
        <w:t>!</w:t>
      </w:r>
    </w:p>
    <w:p w14:paraId="38C804D2" w14:textId="07CC4D38" w:rsidR="000D2C36" w:rsidRPr="00935BA8" w:rsidRDefault="000D2C36" w:rsidP="000D2C36">
      <w:pPr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43BB1FF5" w14:textId="57AE9B2F" w:rsidR="000D2C36" w:rsidRDefault="000D2C36" w:rsidP="000D2C36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60844D50" w14:textId="00922357" w:rsidR="000D2C36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Modifikasilah ‘MyClass’ menjadi seperti ini</w:t>
      </w:r>
    </w:p>
    <w:p w14:paraId="01628398" w14:textId="3B5F2088" w:rsidR="003D4662" w:rsidRDefault="003D4662" w:rsidP="003D4662">
      <w:pPr>
        <w:pStyle w:val="ListParagraph"/>
        <w:rPr>
          <w:lang w:val="en-ID"/>
        </w:rPr>
      </w:pPr>
    </w:p>
    <w:p w14:paraId="3C3A0499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>public class MyClass {</w:t>
      </w:r>
    </w:p>
    <w:p w14:paraId="18CF28D7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5E5E8FFA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</w:t>
      </w:r>
    </w:p>
    <w:p w14:paraId="6CC65BC9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for (int i=1; i&lt;=5; i++){</w:t>
      </w:r>
    </w:p>
    <w:p w14:paraId="10BC126D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    System.out.println("Hello");</w:t>
      </w:r>
    </w:p>
    <w:p w14:paraId="1A1BA25D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    System.out.println("World");</w:t>
      </w:r>
    </w:p>
    <w:p w14:paraId="31307731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}</w:t>
      </w:r>
    </w:p>
    <w:p w14:paraId="2B596F7D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    </w:t>
      </w:r>
    </w:p>
    <w:p w14:paraId="2116DC56" w14:textId="77777777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}</w:t>
      </w:r>
    </w:p>
    <w:p w14:paraId="4B6FDD3A" w14:textId="050FA57D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>}</w:t>
      </w:r>
    </w:p>
    <w:p w14:paraId="5B5F2214" w14:textId="77777777" w:rsidR="003D4662" w:rsidRDefault="003D4662" w:rsidP="003D4662">
      <w:pPr>
        <w:pStyle w:val="ListParagraph"/>
        <w:rPr>
          <w:lang w:val="en-ID"/>
        </w:rPr>
      </w:pPr>
    </w:p>
    <w:p w14:paraId="66666088" w14:textId="6ADB453D" w:rsidR="003D4662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kode di atas dan amati outputnya! Jelaskan mengapa outputnya bisa seperti itu?</w:t>
      </w:r>
    </w:p>
    <w:p w14:paraId="78FC12E4" w14:textId="21861D5F" w:rsidR="003D4662" w:rsidRPr="00935BA8" w:rsidRDefault="003D4662" w:rsidP="003D4662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6F2AD979" w14:textId="2ABAC5D4" w:rsidR="003D4662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Menurut Anda, apa kegunaan dari perintah </w:t>
      </w:r>
      <w:r w:rsidRPr="00865217">
        <w:rPr>
          <w:rFonts w:ascii="Courier New" w:hAnsi="Courier New" w:cs="Courier New"/>
          <w:lang w:val="en-ID"/>
        </w:rPr>
        <w:t>i=1</w:t>
      </w:r>
      <w:r>
        <w:rPr>
          <w:lang w:val="en-ID"/>
        </w:rPr>
        <w:t xml:space="preserve"> pada perintah FOR di atas?</w:t>
      </w:r>
    </w:p>
    <w:p w14:paraId="5A4432DA" w14:textId="055FB110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274A5CEA" w14:textId="43185A73" w:rsidR="003D4662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Menurut Anda, apa kegunaan dari </w:t>
      </w:r>
      <w:r w:rsidRPr="00865217">
        <w:rPr>
          <w:rFonts w:ascii="Courier New" w:hAnsi="Courier New" w:cs="Courier New"/>
          <w:lang w:val="en-ID"/>
        </w:rPr>
        <w:t>i&lt;=5</w:t>
      </w:r>
      <w:r>
        <w:rPr>
          <w:lang w:val="en-ID"/>
        </w:rPr>
        <w:t xml:space="preserve"> pada perintah FOR di atas?</w:t>
      </w:r>
    </w:p>
    <w:p w14:paraId="1852CAFE" w14:textId="3B422440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0D3389EE" w14:textId="73758B01" w:rsidR="003D4662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Menurut Anda, apa kegunaan dari </w:t>
      </w:r>
      <w:r w:rsidRPr="00865217">
        <w:rPr>
          <w:rFonts w:ascii="Courier New" w:hAnsi="Courier New" w:cs="Courier New"/>
          <w:lang w:val="en-ID"/>
        </w:rPr>
        <w:t>i++</w:t>
      </w:r>
      <w:r>
        <w:rPr>
          <w:lang w:val="en-ID"/>
        </w:rPr>
        <w:t xml:space="preserve"> pada perintah FOR di atas?</w:t>
      </w:r>
    </w:p>
    <w:p w14:paraId="7F62AACF" w14:textId="073FB460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38033583" w14:textId="066E0F16" w:rsidR="003D4662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lastRenderedPageBreak/>
        <w:t xml:space="preserve">Tentukan nilai pada bagian titik-titik di bawah ini </w:t>
      </w:r>
      <w:r w:rsidR="00865217">
        <w:rPr>
          <w:lang w:val="en-ID"/>
        </w:rPr>
        <w:t xml:space="preserve">(dengan variasi nilai lainnya) </w:t>
      </w:r>
      <w:r>
        <w:rPr>
          <w:lang w:val="en-ID"/>
        </w:rPr>
        <w:t>supaya dihasilkan output yang sama dengan sebelumnya</w:t>
      </w:r>
    </w:p>
    <w:p w14:paraId="286D80B1" w14:textId="453065C6" w:rsidR="003D4662" w:rsidRDefault="003D4662" w:rsidP="003D4662">
      <w:pPr>
        <w:pStyle w:val="ListParagraph"/>
        <w:rPr>
          <w:lang w:val="en-ID"/>
        </w:rPr>
      </w:pPr>
    </w:p>
    <w:p w14:paraId="372AD080" w14:textId="0C10B932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>for (int i=</w:t>
      </w:r>
      <w:r>
        <w:rPr>
          <w:rFonts w:ascii="Courier New" w:hAnsi="Courier New" w:cs="Courier New"/>
          <w:lang w:val="en-ID"/>
        </w:rPr>
        <w:t>...</w:t>
      </w:r>
      <w:r w:rsidRPr="003D4662">
        <w:rPr>
          <w:rFonts w:ascii="Courier New" w:hAnsi="Courier New" w:cs="Courier New"/>
          <w:lang w:val="en-ID"/>
        </w:rPr>
        <w:t>; i&lt;=</w:t>
      </w:r>
      <w:r>
        <w:rPr>
          <w:rFonts w:ascii="Courier New" w:hAnsi="Courier New" w:cs="Courier New"/>
          <w:lang w:val="en-ID"/>
        </w:rPr>
        <w:t>...</w:t>
      </w:r>
      <w:r w:rsidRPr="003D4662">
        <w:rPr>
          <w:rFonts w:ascii="Courier New" w:hAnsi="Courier New" w:cs="Courier New"/>
          <w:lang w:val="en-ID"/>
        </w:rPr>
        <w:t>; i++){</w:t>
      </w:r>
    </w:p>
    <w:p w14:paraId="008D9DAA" w14:textId="4CB48A74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System.out.println("Hello");</w:t>
      </w:r>
    </w:p>
    <w:p w14:paraId="53E62A18" w14:textId="3D7856CF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 xml:space="preserve">    System.out.println("World");</w:t>
      </w:r>
    </w:p>
    <w:p w14:paraId="62D23C83" w14:textId="2AC82840" w:rsidR="003D4662" w:rsidRPr="003D4662" w:rsidRDefault="003D4662" w:rsidP="003D4662">
      <w:pPr>
        <w:pStyle w:val="ListParagraph"/>
        <w:rPr>
          <w:rFonts w:ascii="Courier New" w:hAnsi="Courier New" w:cs="Courier New"/>
          <w:lang w:val="en-ID"/>
        </w:rPr>
      </w:pPr>
      <w:r w:rsidRPr="003D4662">
        <w:rPr>
          <w:rFonts w:ascii="Courier New" w:hAnsi="Courier New" w:cs="Courier New"/>
          <w:lang w:val="en-ID"/>
        </w:rPr>
        <w:t>}</w:t>
      </w:r>
    </w:p>
    <w:p w14:paraId="5B944118" w14:textId="77AA3704" w:rsidR="003D4662" w:rsidRDefault="003D4662" w:rsidP="003D4662">
      <w:pPr>
        <w:pStyle w:val="ListParagraph"/>
        <w:rPr>
          <w:lang w:val="en-ID"/>
        </w:rPr>
      </w:pPr>
    </w:p>
    <w:p w14:paraId="580D8F7C" w14:textId="0A0798AD" w:rsidR="00935BA8" w:rsidRDefault="00935BA8" w:rsidP="003D4662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77A18210" w14:textId="77777777" w:rsidR="00935BA8" w:rsidRDefault="00935BA8" w:rsidP="003D4662">
      <w:pPr>
        <w:pStyle w:val="ListParagraph"/>
        <w:rPr>
          <w:lang w:val="en-ID"/>
        </w:rPr>
      </w:pPr>
    </w:p>
    <w:p w14:paraId="7357D902" w14:textId="0C2D0A1B" w:rsidR="00865217" w:rsidRDefault="003D4662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Ubahlah kode </w:t>
      </w:r>
      <w:r w:rsidR="00865217">
        <w:rPr>
          <w:lang w:val="en-ID"/>
        </w:rPr>
        <w:t xml:space="preserve">di atas menjadi </w:t>
      </w:r>
    </w:p>
    <w:p w14:paraId="36E96256" w14:textId="326E3D62" w:rsidR="00865217" w:rsidRDefault="00865217" w:rsidP="00865217">
      <w:pPr>
        <w:pStyle w:val="ListParagraph"/>
        <w:rPr>
          <w:lang w:val="en-ID"/>
        </w:rPr>
      </w:pPr>
    </w:p>
    <w:p w14:paraId="5CE427F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public class MyClass {</w:t>
      </w:r>
    </w:p>
    <w:p w14:paraId="37DF412C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AD3FF2B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01F0C15B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for (int i=5; i&gt;=1; i--){</w:t>
      </w:r>
    </w:p>
    <w:p w14:paraId="0C368466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System.out.println("Hello");</w:t>
      </w:r>
    </w:p>
    <w:p w14:paraId="2281E359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System.out.println("World");</w:t>
      </w:r>
    </w:p>
    <w:p w14:paraId="6BFB90D5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}</w:t>
      </w:r>
    </w:p>
    <w:p w14:paraId="2CF01F39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12EA95DE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}</w:t>
      </w:r>
    </w:p>
    <w:p w14:paraId="4A359EA9" w14:textId="4C84160D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}</w:t>
      </w:r>
    </w:p>
    <w:p w14:paraId="5D6CE176" w14:textId="77777777" w:rsidR="00865217" w:rsidRDefault="00865217" w:rsidP="00865217">
      <w:pPr>
        <w:pStyle w:val="ListParagraph"/>
        <w:rPr>
          <w:lang w:val="en-ID"/>
        </w:rPr>
      </w:pPr>
    </w:p>
    <w:p w14:paraId="173742AB" w14:textId="6078D7DF" w:rsidR="003D4662" w:rsidRDefault="00865217" w:rsidP="003D4662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kode di atas, dan amati outputnya! Samakah outputnya dengan sebelumnya? Mengapa bisa seperti itu?</w:t>
      </w:r>
    </w:p>
    <w:p w14:paraId="16FE7A9A" w14:textId="3BB231B3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23799854" w14:textId="3E296C01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Menurut Anda, apa kegunaan dari </w:t>
      </w:r>
      <w:r w:rsidRPr="00865217">
        <w:rPr>
          <w:rFonts w:ascii="Courier New" w:hAnsi="Courier New" w:cs="Courier New"/>
          <w:lang w:val="en-ID"/>
        </w:rPr>
        <w:t>i--</w:t>
      </w:r>
      <w:r>
        <w:rPr>
          <w:lang w:val="en-ID"/>
        </w:rPr>
        <w:t xml:space="preserve"> ?</w:t>
      </w:r>
    </w:p>
    <w:p w14:paraId="5621433F" w14:textId="551D9C68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2F104621" w14:textId="4E0EA84E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Modifikasilah ‘MyClass’ menjadi seperti ini</w:t>
      </w:r>
    </w:p>
    <w:p w14:paraId="235BA4D6" w14:textId="0DCF59D2" w:rsidR="00865217" w:rsidRDefault="00865217" w:rsidP="00865217">
      <w:pPr>
        <w:pStyle w:val="ListParagraph"/>
        <w:rPr>
          <w:lang w:val="en-ID"/>
        </w:rPr>
      </w:pPr>
    </w:p>
    <w:p w14:paraId="1B95B871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public class MyClass {</w:t>
      </w:r>
    </w:p>
    <w:p w14:paraId="59D189BC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569DE476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025263AE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int sum = 0;</w:t>
      </w:r>
    </w:p>
    <w:p w14:paraId="2DC6B166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for (int i=5; i&gt;=1; i--){</w:t>
      </w:r>
    </w:p>
    <w:p w14:paraId="3A906FD2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sum = sum + i;</w:t>
      </w:r>
    </w:p>
    <w:p w14:paraId="521EACF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System.out.println(sum);</w:t>
      </w:r>
    </w:p>
    <w:p w14:paraId="7DDF8714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}</w:t>
      </w:r>
    </w:p>
    <w:p w14:paraId="034DFF4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624822A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}</w:t>
      </w:r>
    </w:p>
    <w:p w14:paraId="66B589FB" w14:textId="04677B22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}</w:t>
      </w:r>
    </w:p>
    <w:p w14:paraId="5C783B51" w14:textId="77777777" w:rsidR="00865217" w:rsidRDefault="00865217" w:rsidP="00865217">
      <w:pPr>
        <w:pStyle w:val="ListParagraph"/>
        <w:rPr>
          <w:lang w:val="en-ID"/>
        </w:rPr>
      </w:pPr>
    </w:p>
    <w:p w14:paraId="18354116" w14:textId="6C06176C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kode di atas dan amati outputnya! Mengapa outputnya bisa seperti itu?</w:t>
      </w:r>
    </w:p>
    <w:p w14:paraId="40BD7BAD" w14:textId="403E75FD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lastRenderedPageBreak/>
        <w:t>[isikan jawaban di sini]</w:t>
      </w:r>
    </w:p>
    <w:p w14:paraId="7F972F66" w14:textId="505E6142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Modifikasilah ‘MyClass’ menjadi seperti ini</w:t>
      </w:r>
    </w:p>
    <w:p w14:paraId="4FC605AF" w14:textId="7AD4D9D8" w:rsidR="00865217" w:rsidRDefault="00865217" w:rsidP="00865217">
      <w:pPr>
        <w:pStyle w:val="ListParagraph"/>
        <w:rPr>
          <w:lang w:val="en-ID"/>
        </w:rPr>
      </w:pPr>
    </w:p>
    <w:p w14:paraId="30CF5EB0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public class MyClass {</w:t>
      </w:r>
    </w:p>
    <w:p w14:paraId="1E70434E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53D2D81C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5AB97CAB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for (int i=1; i&lt;=10; i++){</w:t>
      </w:r>
    </w:p>
    <w:p w14:paraId="18F08570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System.out.println(i);</w:t>
      </w:r>
    </w:p>
    <w:p w14:paraId="5E3BE0F1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}</w:t>
      </w:r>
    </w:p>
    <w:p w14:paraId="3A3173CA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}</w:t>
      </w:r>
    </w:p>
    <w:p w14:paraId="52B63A6A" w14:textId="1633D7FD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}</w:t>
      </w:r>
    </w:p>
    <w:p w14:paraId="792134F3" w14:textId="77777777" w:rsidR="00865217" w:rsidRDefault="00865217" w:rsidP="00865217">
      <w:pPr>
        <w:pStyle w:val="ListParagraph"/>
        <w:rPr>
          <w:lang w:val="en-ID"/>
        </w:rPr>
      </w:pPr>
    </w:p>
    <w:p w14:paraId="40524B8D" w14:textId="37413218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kode di atas dan amati outputnya! Mengapa outputnya bisa seperti itu?</w:t>
      </w:r>
    </w:p>
    <w:p w14:paraId="5B2B8B9F" w14:textId="309848DA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02960585" w14:textId="7A4189A6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Modifikasilah ‘MyClass’ menjadi seperti ini</w:t>
      </w:r>
    </w:p>
    <w:p w14:paraId="3F4AAFC6" w14:textId="2F460C2F" w:rsidR="00865217" w:rsidRDefault="00865217" w:rsidP="00865217">
      <w:pPr>
        <w:pStyle w:val="ListParagraph"/>
        <w:rPr>
          <w:lang w:val="en-ID"/>
        </w:rPr>
      </w:pPr>
    </w:p>
    <w:p w14:paraId="4CA862B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public class MyClass {</w:t>
      </w:r>
    </w:p>
    <w:p w14:paraId="72E1067C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3DC2BFBA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</w:t>
      </w:r>
    </w:p>
    <w:p w14:paraId="734225FF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for (int i=1; i&lt;=10; i++){</w:t>
      </w:r>
    </w:p>
    <w:p w14:paraId="4BB8A943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if (i % 2 == 0){</w:t>
      </w:r>
    </w:p>
    <w:p w14:paraId="06425279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    System.out.println(i);</w:t>
      </w:r>
    </w:p>
    <w:p w14:paraId="3962AB59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    }</w:t>
      </w:r>
    </w:p>
    <w:p w14:paraId="19544270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    }</w:t>
      </w:r>
    </w:p>
    <w:p w14:paraId="508572A4" w14:textId="77777777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 xml:space="preserve">    }</w:t>
      </w:r>
    </w:p>
    <w:p w14:paraId="2D4E24F7" w14:textId="2A8BE102" w:rsidR="00865217" w:rsidRPr="00865217" w:rsidRDefault="00865217" w:rsidP="00865217">
      <w:pPr>
        <w:pStyle w:val="ListParagraph"/>
        <w:rPr>
          <w:rFonts w:ascii="Courier New" w:hAnsi="Courier New" w:cs="Courier New"/>
          <w:lang w:val="en-ID"/>
        </w:rPr>
      </w:pPr>
      <w:r w:rsidRPr="00865217">
        <w:rPr>
          <w:rFonts w:ascii="Courier New" w:hAnsi="Courier New" w:cs="Courier New"/>
          <w:lang w:val="en-ID"/>
        </w:rPr>
        <w:t>}</w:t>
      </w:r>
    </w:p>
    <w:p w14:paraId="022FFD63" w14:textId="77777777" w:rsidR="00865217" w:rsidRDefault="00865217" w:rsidP="00865217">
      <w:pPr>
        <w:pStyle w:val="ListParagraph"/>
        <w:rPr>
          <w:lang w:val="en-ID"/>
        </w:rPr>
      </w:pPr>
    </w:p>
    <w:p w14:paraId="595057B4" w14:textId="5D2F90DC" w:rsidR="00865217" w:rsidRDefault="00865217" w:rsidP="00865217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Jalankan kode di atas dan amati outputnya! Mengapa outputnya bisa seperti itu?</w:t>
      </w:r>
    </w:p>
    <w:p w14:paraId="04D53492" w14:textId="024E870E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74866887" w14:textId="77777777" w:rsidR="00865217" w:rsidRPr="00865217" w:rsidRDefault="00865217" w:rsidP="00865217">
      <w:pPr>
        <w:rPr>
          <w:lang w:val="en-ID"/>
        </w:rPr>
      </w:pPr>
    </w:p>
    <w:p w14:paraId="573C30A4" w14:textId="0F2DA832" w:rsidR="00865217" w:rsidRDefault="00865217" w:rsidP="00865217">
      <w:pPr>
        <w:rPr>
          <w:lang w:val="en-ID"/>
        </w:rPr>
      </w:pPr>
      <w:r>
        <w:rPr>
          <w:lang w:val="en-ID"/>
        </w:rPr>
        <w:t xml:space="preserve">Setelah </w:t>
      </w:r>
      <w:r w:rsidR="00AD2265">
        <w:rPr>
          <w:lang w:val="en-ID"/>
        </w:rPr>
        <w:t>melakukan beberapa langkah eksperimen terhadap perintah FOR, tuliskan beberapa kesimpulan terkait hal ini.</w:t>
      </w:r>
    </w:p>
    <w:p w14:paraId="659A4720" w14:textId="199FD88A" w:rsidR="00AD2265" w:rsidRDefault="00AD2265" w:rsidP="00AD2265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Bagaimana sintaks nya?</w:t>
      </w:r>
    </w:p>
    <w:p w14:paraId="2442DF4F" w14:textId="347D9485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5D4A3C28" w14:textId="50B77C58" w:rsidR="00AD2265" w:rsidRDefault="00AD2265" w:rsidP="00AD2265">
      <w:pPr>
        <w:pStyle w:val="ListParagraph"/>
        <w:numPr>
          <w:ilvl w:val="0"/>
          <w:numId w:val="10"/>
        </w:numPr>
        <w:rPr>
          <w:lang w:val="en-ID"/>
        </w:rPr>
      </w:pPr>
      <w:r>
        <w:rPr>
          <w:lang w:val="en-ID"/>
        </w:rPr>
        <w:t>Syarat apa saja yang diperlukan supaya perulangan FOR bisa berjalan?</w:t>
      </w:r>
    </w:p>
    <w:p w14:paraId="2A2A277E" w14:textId="2E39D95A" w:rsidR="00935BA8" w:rsidRPr="00AD2265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3C8B1FBF" w14:textId="46DC023A" w:rsidR="00AD2265" w:rsidRDefault="00AD2265" w:rsidP="00AD2265">
      <w:pPr>
        <w:pStyle w:val="Heading1"/>
        <w:rPr>
          <w:lang w:val="en-ID"/>
        </w:rPr>
      </w:pPr>
      <w:r>
        <w:rPr>
          <w:lang w:val="en-ID"/>
        </w:rPr>
        <w:t>Kegiatan 3</w:t>
      </w:r>
    </w:p>
    <w:p w14:paraId="014E388D" w14:textId="5787C078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Modifikasilah ‘MyClass’ menjadi kode berikut ini</w:t>
      </w:r>
    </w:p>
    <w:p w14:paraId="0DEF9117" w14:textId="3A9DDC7F" w:rsidR="00AD2265" w:rsidRDefault="00AD2265" w:rsidP="00AD2265">
      <w:pPr>
        <w:pStyle w:val="ListParagraph"/>
        <w:rPr>
          <w:lang w:val="en-ID"/>
        </w:rPr>
      </w:pPr>
    </w:p>
    <w:p w14:paraId="2736743C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>public class MyClass {</w:t>
      </w:r>
    </w:p>
    <w:p w14:paraId="6F15EA8D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lastRenderedPageBreak/>
        <w:t xml:space="preserve">    public static void main(String[] args) {</w:t>
      </w:r>
    </w:p>
    <w:p w14:paraId="36D40B60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</w:t>
      </w:r>
    </w:p>
    <w:p w14:paraId="7FC527EE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int bil = 1;</w:t>
      </w:r>
    </w:p>
    <w:p w14:paraId="4999CF4B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</w:t>
      </w:r>
    </w:p>
    <w:p w14:paraId="2CB25793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while (bil &lt;= 5){</w:t>
      </w:r>
    </w:p>
    <w:p w14:paraId="50D66862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    System.out.println(bil);</w:t>
      </w:r>
    </w:p>
    <w:p w14:paraId="4C6F6A77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    bil++;</w:t>
      </w:r>
    </w:p>
    <w:p w14:paraId="69544287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}</w:t>
      </w:r>
    </w:p>
    <w:p w14:paraId="60891314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</w:t>
      </w:r>
    </w:p>
    <w:p w14:paraId="05ADBE89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}</w:t>
      </w:r>
    </w:p>
    <w:p w14:paraId="5520D65E" w14:textId="75734031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>}</w:t>
      </w:r>
    </w:p>
    <w:p w14:paraId="32FC2BEB" w14:textId="77777777" w:rsidR="00AD2265" w:rsidRDefault="00AD2265" w:rsidP="00AD2265">
      <w:pPr>
        <w:pStyle w:val="ListParagraph"/>
        <w:rPr>
          <w:lang w:val="en-ID"/>
        </w:rPr>
      </w:pPr>
    </w:p>
    <w:p w14:paraId="7C4AAACF" w14:textId="7C541D98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dan amatilah outputnya! Mengapa outputnya bisa seperti itu?</w:t>
      </w:r>
    </w:p>
    <w:p w14:paraId="4200507F" w14:textId="211CF0C7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52B5DA84" w14:textId="71A25527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Menurut Anda, samakah output dari kode di atas jika dibandingkan dengan kode berikut ini?</w:t>
      </w:r>
    </w:p>
    <w:p w14:paraId="5784156C" w14:textId="0136B9D0" w:rsidR="00AD2265" w:rsidRDefault="00AD2265" w:rsidP="00AD2265">
      <w:pPr>
        <w:pStyle w:val="ListParagraph"/>
        <w:rPr>
          <w:lang w:val="en-ID"/>
        </w:rPr>
      </w:pPr>
    </w:p>
    <w:p w14:paraId="09E30B1C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>public class MyClass {</w:t>
      </w:r>
    </w:p>
    <w:p w14:paraId="662DE0F9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91CAC51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</w:t>
      </w:r>
    </w:p>
    <w:p w14:paraId="2C0B5C92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for(int bil=1; bil&lt;=5; bil++){</w:t>
      </w:r>
    </w:p>
    <w:p w14:paraId="4AEB08E8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    System.out.println(bil);</w:t>
      </w:r>
    </w:p>
    <w:p w14:paraId="35C18B24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}</w:t>
      </w:r>
    </w:p>
    <w:p w14:paraId="5D03BC44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    </w:t>
      </w:r>
    </w:p>
    <w:p w14:paraId="735A74E3" w14:textId="77777777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 xml:space="preserve">    }</w:t>
      </w:r>
    </w:p>
    <w:p w14:paraId="2B83116B" w14:textId="70430FCA" w:rsidR="00AD2265" w:rsidRPr="00AD2265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AD2265">
        <w:rPr>
          <w:rFonts w:ascii="Courier New" w:hAnsi="Courier New" w:cs="Courier New"/>
          <w:lang w:val="en-ID"/>
        </w:rPr>
        <w:t>}</w:t>
      </w:r>
    </w:p>
    <w:p w14:paraId="57603C0D" w14:textId="6E4DD78F" w:rsidR="00AD2265" w:rsidRDefault="00AD2265" w:rsidP="00AD2265">
      <w:pPr>
        <w:pStyle w:val="ListParagraph"/>
        <w:rPr>
          <w:lang w:val="en-ID"/>
        </w:rPr>
      </w:pPr>
    </w:p>
    <w:p w14:paraId="3B537DEA" w14:textId="1086DBC5" w:rsidR="00935BA8" w:rsidRDefault="00935BA8" w:rsidP="00AD2265">
      <w:pPr>
        <w:pStyle w:val="ListParagraph"/>
        <w:rPr>
          <w:color w:val="FF0000"/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20A9CCD7" w14:textId="77777777" w:rsidR="00935BA8" w:rsidRDefault="00935BA8" w:rsidP="00AD2265">
      <w:pPr>
        <w:pStyle w:val="ListParagraph"/>
        <w:rPr>
          <w:lang w:val="en-ID"/>
        </w:rPr>
      </w:pPr>
    </w:p>
    <w:p w14:paraId="16014BC1" w14:textId="364C8250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Modifikasilah ‘MyClass’ menjadi seperti berikut ini</w:t>
      </w:r>
    </w:p>
    <w:p w14:paraId="303010AE" w14:textId="3EFC9FFA" w:rsidR="00AD2265" w:rsidRDefault="00AD2265" w:rsidP="00AD2265">
      <w:pPr>
        <w:pStyle w:val="ListParagraph"/>
        <w:rPr>
          <w:lang w:val="en-ID"/>
        </w:rPr>
      </w:pPr>
    </w:p>
    <w:p w14:paraId="5A36A17E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public class MyClass {</w:t>
      </w:r>
    </w:p>
    <w:p w14:paraId="7CDE3264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73401B70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7D69944A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int bil = 1;</w:t>
      </w:r>
    </w:p>
    <w:p w14:paraId="566ADDC8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5CCB2815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while (bil &lt;= 5){</w:t>
      </w:r>
    </w:p>
    <w:p w14:paraId="78CD9314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bil++;</w:t>
      </w:r>
    </w:p>
    <w:p w14:paraId="01906439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System.out.println(bil);</w:t>
      </w:r>
    </w:p>
    <w:p w14:paraId="1B619F39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}</w:t>
      </w:r>
    </w:p>
    <w:p w14:paraId="0B261040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4E4A0B41" w14:textId="77777777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}</w:t>
      </w:r>
    </w:p>
    <w:p w14:paraId="7C921F92" w14:textId="099E8DF4" w:rsidR="00AD2265" w:rsidRPr="00935BA8" w:rsidRDefault="00AD2265" w:rsidP="00AD2265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}</w:t>
      </w:r>
    </w:p>
    <w:p w14:paraId="72DC8641" w14:textId="77777777" w:rsidR="00AD2265" w:rsidRDefault="00AD2265" w:rsidP="00AD2265">
      <w:pPr>
        <w:pStyle w:val="ListParagraph"/>
        <w:rPr>
          <w:lang w:val="en-ID"/>
        </w:rPr>
      </w:pPr>
    </w:p>
    <w:p w14:paraId="651373C0" w14:textId="79043662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perubahan kode di atas dibandingkan dengan kode sebelumnya! Apa perbedaannya?</w:t>
      </w:r>
    </w:p>
    <w:p w14:paraId="31A74E68" w14:textId="7A77A88B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lastRenderedPageBreak/>
        <w:t>[isikan jawaban di sini]</w:t>
      </w:r>
    </w:p>
    <w:p w14:paraId="26D1B519" w14:textId="5B89E89C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Selanjutnya jalankan kode di atas, dan amati outputnya! Bandingkan dengan output sebelumnya! Mengapa outputnya bisa seperti itu?</w:t>
      </w:r>
    </w:p>
    <w:p w14:paraId="54AD9C49" w14:textId="235180C7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301639F6" w14:textId="37999786" w:rsidR="00AD2265" w:rsidRDefault="00AD2265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Modifikasilah ‘MyClass’ menjadi seperti berikut ini</w:t>
      </w:r>
    </w:p>
    <w:p w14:paraId="1A56BD9C" w14:textId="0CB4B98E" w:rsidR="00AD2265" w:rsidRDefault="00AD2265" w:rsidP="00AD2265">
      <w:pPr>
        <w:pStyle w:val="ListParagraph"/>
        <w:rPr>
          <w:lang w:val="en-ID"/>
        </w:rPr>
      </w:pPr>
    </w:p>
    <w:p w14:paraId="77A88686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public class MyClass {</w:t>
      </w:r>
    </w:p>
    <w:p w14:paraId="173DC189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37366C2D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3DE0D829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int bil = 4;</w:t>
      </w:r>
    </w:p>
    <w:p w14:paraId="75D16041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7C6682C3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while (bil &gt; 5){</w:t>
      </w:r>
    </w:p>
    <w:p w14:paraId="03B37B70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bil++;</w:t>
      </w:r>
    </w:p>
    <w:p w14:paraId="17933043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System.out.println(bil);</w:t>
      </w:r>
    </w:p>
    <w:p w14:paraId="04AF3324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}</w:t>
      </w:r>
    </w:p>
    <w:p w14:paraId="5049936A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31A93136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}</w:t>
      </w:r>
    </w:p>
    <w:p w14:paraId="0C3F32B0" w14:textId="42D1A714" w:rsidR="00AD2265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}</w:t>
      </w:r>
    </w:p>
    <w:p w14:paraId="597D939C" w14:textId="77777777" w:rsidR="00AD2265" w:rsidRDefault="00AD2265" w:rsidP="00AD2265">
      <w:pPr>
        <w:pStyle w:val="ListParagraph"/>
        <w:rPr>
          <w:lang w:val="en-ID"/>
        </w:rPr>
      </w:pPr>
    </w:p>
    <w:p w14:paraId="680F8CCE" w14:textId="08C6071F" w:rsidR="00AD2265" w:rsidRDefault="00935BA8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kode di atas, dan amati outputnya! Mengapa outputnya bisa begitu?</w:t>
      </w:r>
    </w:p>
    <w:p w14:paraId="300BE5E9" w14:textId="537FF795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4FF4EFB4" w14:textId="57A8F79C" w:rsidR="00935BA8" w:rsidRDefault="00935BA8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Modifikasilah bagian while dari ‘MyClass’ sebelumnya menjadi seperti ini</w:t>
      </w:r>
    </w:p>
    <w:p w14:paraId="3B3A6776" w14:textId="4A9FEC23" w:rsidR="00935BA8" w:rsidRDefault="00935BA8" w:rsidP="00935BA8">
      <w:pPr>
        <w:pStyle w:val="ListParagraph"/>
        <w:rPr>
          <w:lang w:val="en-ID"/>
        </w:rPr>
      </w:pPr>
    </w:p>
    <w:p w14:paraId="3CC1F777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public class MyClass {</w:t>
      </w:r>
    </w:p>
    <w:p w14:paraId="783F754E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358432D0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2B9E2A9C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int bil = 4;</w:t>
      </w:r>
    </w:p>
    <w:p w14:paraId="6DD55C5D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2D4556BE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do {</w:t>
      </w:r>
    </w:p>
    <w:p w14:paraId="581D93B5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bil++;</w:t>
      </w:r>
    </w:p>
    <w:p w14:paraId="01B87B0C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    System.out.println(bil);</w:t>
      </w:r>
    </w:p>
    <w:p w14:paraId="1D552B3E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} while (bil &gt; 5);</w:t>
      </w:r>
    </w:p>
    <w:p w14:paraId="67689F9F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    </w:t>
      </w:r>
    </w:p>
    <w:p w14:paraId="33C08D26" w14:textId="7777777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 xml:space="preserve">    }</w:t>
      </w:r>
    </w:p>
    <w:p w14:paraId="7432E57C" w14:textId="7CF3C457" w:rsidR="00935BA8" w:rsidRPr="00935BA8" w:rsidRDefault="00935BA8" w:rsidP="00935BA8">
      <w:pPr>
        <w:pStyle w:val="ListParagraph"/>
        <w:rPr>
          <w:rFonts w:ascii="Courier New" w:hAnsi="Courier New" w:cs="Courier New"/>
          <w:lang w:val="en-ID"/>
        </w:rPr>
      </w:pPr>
      <w:r w:rsidRPr="00935BA8">
        <w:rPr>
          <w:rFonts w:ascii="Courier New" w:hAnsi="Courier New" w:cs="Courier New"/>
          <w:lang w:val="en-ID"/>
        </w:rPr>
        <w:t>}</w:t>
      </w:r>
    </w:p>
    <w:p w14:paraId="4EC5C1A8" w14:textId="77777777" w:rsidR="00935BA8" w:rsidRDefault="00935BA8" w:rsidP="00935BA8">
      <w:pPr>
        <w:pStyle w:val="ListParagraph"/>
        <w:rPr>
          <w:lang w:val="en-ID"/>
        </w:rPr>
      </w:pPr>
    </w:p>
    <w:p w14:paraId="7E8E8DF8" w14:textId="6F49E418" w:rsidR="00935BA8" w:rsidRDefault="00935BA8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perubahan bentuk while menjadi do – while dari kode di atas! Apa perubahannya?</w:t>
      </w:r>
    </w:p>
    <w:p w14:paraId="00C06C2D" w14:textId="7102ACC6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05ACD5B9" w14:textId="0EAB0B24" w:rsidR="00935BA8" w:rsidRDefault="00935BA8" w:rsidP="00AD2265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kode di atas dan amati outputnya! Mengapa outputnya bisa berbeda?</w:t>
      </w:r>
    </w:p>
    <w:p w14:paraId="52D70F9C" w14:textId="1F7EC1F8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12D0E357" w14:textId="2E713B53" w:rsidR="00935BA8" w:rsidRDefault="00935BA8" w:rsidP="00935BA8">
      <w:pPr>
        <w:rPr>
          <w:lang w:val="en-ID"/>
        </w:rPr>
      </w:pPr>
      <w:r>
        <w:rPr>
          <w:lang w:val="en-ID"/>
        </w:rPr>
        <w:t>Melalui serangkaian langkah-langkah praktikum di Kegiatan 3 ini, coba tuliskan kesimpulan yang bisa diperoleh terkait dengan hal ini!</w:t>
      </w:r>
    </w:p>
    <w:p w14:paraId="0FDBEC56" w14:textId="5CE408F4" w:rsidR="00935BA8" w:rsidRDefault="00935BA8" w:rsidP="00935BA8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lastRenderedPageBreak/>
        <w:t>Bagaimana sintaks dari while?</w:t>
      </w:r>
    </w:p>
    <w:p w14:paraId="33386BE2" w14:textId="168F7E84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300290CD" w14:textId="19F55763" w:rsidR="00935BA8" w:rsidRDefault="00935BA8" w:rsidP="00935BA8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 xml:space="preserve">Bagaimana sintaks dari do – while? </w:t>
      </w:r>
    </w:p>
    <w:p w14:paraId="742624BD" w14:textId="765C5434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4B72B84F" w14:textId="4F173E4F" w:rsidR="00935BA8" w:rsidRDefault="00935BA8" w:rsidP="00935BA8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Bisakah for dinyatakan dalam bentuk while?</w:t>
      </w:r>
    </w:p>
    <w:p w14:paraId="49BE3A6F" w14:textId="21D49715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7E66F55B" w14:textId="73B4C389" w:rsidR="00935BA8" w:rsidRDefault="00935BA8" w:rsidP="00935BA8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Apa syarat yang diperlukan bagi while dan do – while untuk bisa berjalan sesuai yang diharapkan?</w:t>
      </w:r>
    </w:p>
    <w:p w14:paraId="78BE66D6" w14:textId="3B7C1A8D" w:rsid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07770EB2" w14:textId="231361F9" w:rsidR="00935BA8" w:rsidRDefault="00935BA8" w:rsidP="00935BA8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 xml:space="preserve">Apa perbedaan while dan do – while? </w:t>
      </w:r>
    </w:p>
    <w:p w14:paraId="39A263A0" w14:textId="25D4C69F" w:rsidR="00935BA8" w:rsidRPr="00935BA8" w:rsidRDefault="00935BA8" w:rsidP="00935BA8">
      <w:pPr>
        <w:pStyle w:val="ListParagraph"/>
        <w:rPr>
          <w:lang w:val="en-ID"/>
        </w:rPr>
      </w:pPr>
      <w:r w:rsidRPr="00935BA8">
        <w:rPr>
          <w:color w:val="FF0000"/>
          <w:lang w:val="en-ID"/>
        </w:rPr>
        <w:t>[isikan jawaban di sini]</w:t>
      </w:r>
    </w:p>
    <w:p w14:paraId="795BBC32" w14:textId="77777777" w:rsidR="00935BA8" w:rsidRPr="00935BA8" w:rsidRDefault="00935BA8" w:rsidP="00935BA8">
      <w:pPr>
        <w:rPr>
          <w:lang w:val="en-ID"/>
        </w:rPr>
      </w:pPr>
    </w:p>
    <w:sectPr w:rsidR="00935BA8" w:rsidRPr="00935B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A4363"/>
    <w:multiLevelType w:val="hybridMultilevel"/>
    <w:tmpl w:val="8AC2D41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F6058"/>
    <w:multiLevelType w:val="hybridMultilevel"/>
    <w:tmpl w:val="67883C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16DDC"/>
    <w:multiLevelType w:val="hybridMultilevel"/>
    <w:tmpl w:val="4AC608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D4821"/>
    <w:multiLevelType w:val="hybridMultilevel"/>
    <w:tmpl w:val="AD4A76C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D408C"/>
    <w:multiLevelType w:val="hybridMultilevel"/>
    <w:tmpl w:val="C3B815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A63757"/>
    <w:multiLevelType w:val="hybridMultilevel"/>
    <w:tmpl w:val="A618600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ED782E"/>
    <w:multiLevelType w:val="hybridMultilevel"/>
    <w:tmpl w:val="A8AED08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1AD"/>
    <w:multiLevelType w:val="hybridMultilevel"/>
    <w:tmpl w:val="46E89AF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AD238C"/>
    <w:multiLevelType w:val="hybridMultilevel"/>
    <w:tmpl w:val="4AC608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7018B2"/>
    <w:multiLevelType w:val="hybridMultilevel"/>
    <w:tmpl w:val="13D8C4B0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7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NDY0MTI3MLUwNTBQ0lEKTi0uzszPAykwrAUAKDk3iiwAAAA="/>
  </w:docVars>
  <w:rsids>
    <w:rsidRoot w:val="00F86C0E"/>
    <w:rsid w:val="000D2C36"/>
    <w:rsid w:val="00172B30"/>
    <w:rsid w:val="003022A9"/>
    <w:rsid w:val="003D4662"/>
    <w:rsid w:val="004158C8"/>
    <w:rsid w:val="00530805"/>
    <w:rsid w:val="00865217"/>
    <w:rsid w:val="00935BA8"/>
    <w:rsid w:val="00A121A4"/>
    <w:rsid w:val="00A80CC3"/>
    <w:rsid w:val="00A855CF"/>
    <w:rsid w:val="00AD2265"/>
    <w:rsid w:val="00AE154C"/>
    <w:rsid w:val="00B025FB"/>
    <w:rsid w:val="00C06D8B"/>
    <w:rsid w:val="00D21DAC"/>
    <w:rsid w:val="00D70072"/>
    <w:rsid w:val="00E11738"/>
    <w:rsid w:val="00EC247F"/>
    <w:rsid w:val="00F8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0F5E1"/>
  <w15:chartTrackingRefBased/>
  <w15:docId w15:val="{1B672688-BEC5-47E4-A3DD-959C2627B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0E"/>
  </w:style>
  <w:style w:type="paragraph" w:styleId="Heading1">
    <w:name w:val="heading 1"/>
    <w:basedOn w:val="Normal"/>
    <w:next w:val="Normal"/>
    <w:link w:val="Heading1Char"/>
    <w:uiPriority w:val="9"/>
    <w:qFormat/>
    <w:rsid w:val="00A121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6C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6C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6C0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21A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8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4</cp:revision>
  <dcterms:created xsi:type="dcterms:W3CDTF">2019-10-03T21:56:00Z</dcterms:created>
  <dcterms:modified xsi:type="dcterms:W3CDTF">2019-10-03T22:55:00Z</dcterms:modified>
</cp:coreProperties>
</file>